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able S-1. ICD-10 Causes of Death for "Complications of medical and surgical care" as defined by the NCHS. |H1|H2|H3| |:---|:-----|:----| | | **"Drugs, medicaments and biological substances causing adverse effects in therapeutic use"** | **Y40-Y59** | |Y40.0|"Adverse effects in therapeutic use, penicillins"| | |Y40.1|"Adverse effects in therapeutic use, cefalosporins and other beta-lactam antibiotics"| | |Y40.2|"Adverse effects in therapeutic use, chloramphenicol group"| | |Y40.3|"Adverse effects in therapeutic use, macrolides"| | |Y40.4|"Adverse effects in therapeutic use, tetracyclines"| | |Y40.5|"Adverse effects in therapeutic use, aminoglycosides"| | |Y40.6|"Adverse effects in therapeutic use, rifamycins"| | |Y40.7|"Adverse effects in therapeutic use, antifungal antibiotics, systemically used"| | |Y40.8|"Adverse effects in therapeutic use, other systemic antibiotics"| | |Y40.9|"Adverse effects in therapeutic use, systemic antibiotic, unspecified"| | |Y41.0|"Adverse effects in therapeutic use, sulfonamides"| | |Y41.1|"Adverse effects in therapeutic use, antimycobacterial drugs"| | |Y41.2|"Adverse effects in therapeutic use, antimalarials and drugs acting on other blood protozoa"| | |Y41.3|"Adverse effects in therapeutic use, other antiprotozoal drugs"| | |Y41.4|"Adverse effects in therapeutic use, anthelminthics"| | |Y41.5|"Adverse effects in therapeutic use, antiviral drugs"| | |Y41.8|"Adverse effects in therapeutic use, other specified systemic anti-infectives and antiparasitics"| | |Y41.9|"Adverse effects in therapeutic use, systemic anti-infective and antiparasitic, unspecified"| | |Y42.0|"Adverse effects in therapeutic use, glucocorticoids and synthetic analogs"| | |Y42.1|"Adverse effects in therapeutic use, thyroid hormones and substitutes"| | |Y42.2|"Adverse effects in therapeutic use, antithyroid drugs"| | |Y42.3|"Adverse effects in therapeutic use, insulin and oral hypoglycemic [antidiabetic] drugs"| | |Y42.4|"Adverse effects in therapeutic use, oral contraceptives"| | |Y42.5|"Adverse effects in therapeutic use, other estrogens and progestogens"| | |Y42.6|"Adverse effects in therapeutic use, antigonadotrophins, antiestrogens, antiandrogens, not elsewhere classified"| | |Y42.7|"Adverse effects in therapeutic use, androgens and anabolic congeners"| | |Y42.8|"Adverse effects in therapeutic use, other and unspecified hormones and their synthetic substitutes"| | |Y42.9|"Adverse effects in therapeutic use, other and unspecified hormone antagonists"| | |Y43.0|"Adverse effects in therapeutic use, antiallergic and antiemetic drugs"| | |Y43.1|"Adverse effects in therapeutic use, antineoplastic antimetabolites"| | |Y43.2|"Adverse effects in therapeutic use, antineoplastic natural products"| | |Y43.3|"Adverse effects in therapeutic use, other antineoplastic drugs"| | |Y43.4|"Adverse effects in therapeutic use, immunosuppressive agents"| | |Y43.5|"Adverse effects in therapeutic use, acidifying and alkalizing agents"| | |Y43.6|"Adverse effects in therapeutic use, enzymes, not elsewhere classified"| | |Y43.8|"Adverse effects in therapeutic use, other primarily systemic agents, not elsewhere classified"| | |Y43.9|"Adverse effects in therapeutic use, primarily systemic agent, unspecified"| | |Y44.0|"Adverse effects in therapeutic use, iron preparations and other anti-hypochromic-anemia preparations"| | |Y44.1|"Adverse effects in therapeutic use, vitamin B12, folic acid, and other anti-megaloblastic-anemia preparations"| | |Y44.2|"Adverse effects in therapeutic use, anticoagulants"| | |Y44.3|"Adverse effects in therapeutic use, anticoagulant antagonists, vitamin K, and other coagulants"| | |Y44.4|"Adverse effects in therapeutic use, antithrombotic drugs [platelet-aggregation inhibitors]"| | |Y44.5|"Adverse effects in therapeutic use, thrombolytic drugs"| | |Y44.6|"Adverse effects in therapeutic use, natural blood and blood products"| | |Y44.7|"Adverse effects in therapeutic use, plasma substitutes"| | |Y44.9|"Adverse effects in therapeutic use, other and unspecified agents affecting blood constituents"| | |Y45.0|"Adverse effects in therapeutic use, opioids and related analgesics"| | |Y45.1|"Adverse effects in therapeutic use, salicylates"| | |Y45.2|"Adverse effects in therapeutic use, propionic acid derivatives"| | |Y45.3|"Adverse effects in therapeutic use, other nonsteroidal anti-inflammatory drugs [NSAID]"| | |Y45.4|"Adverse effects in therapeutic use, Antirheumatics"| | |Y45.5|"Adverse effects in therapeutic use, 4-Aminophenol derivatives"| | |Y45.8|"Adverse effects in therapeutic use, other analgesics, antipyretics, and anti-inflammatory drugs"| | |Y45.9|"Adverse effects in therapeutic use, analgesic, antipyretic, and anti-inflammatory drug, unspecified"| | |Y46.0|"Adverse effects in therapeutic use, succinimides"| | |Y46.1|"Adverse effects in therapeutic use, oxazolidinediones"| | |Y46.2|"Adverse effects in therapeutic use, hydantoin derivatives"| | |Y46.3|"Adverse effects in therapeutic use, deoxybarbiturates"| | |Y46.4|"Adverse effects in therapeutic use, iminostilbenes"| | |Y46.5|"Adverse effects in therapeutic use, valproic acid"| | |Y46.6|"Adverse effects in therapeutic use, other and unspecified antiepileptics"| | |Y46.7|"Adverse effects in therapeutic use, antiparkinsonism drugs"| | |Y46.8|"Adverse effects in therapeutic use, antispasticity drugs"| | |Y47.0|"Adverse effects in therapeutic use, barbiturates, not elsewhere classified"| | |Y47.1|"Adverse effects in therapeutic use, benzodiazepines"| | |Y47.2|"Adverse effects in therapeutic use, chloral derivatives"| | |Y47.3|"Adverse effects in therapeutic use, paraldehyde"| | |Y47.4|"Adverse effects in therapeutic use, bromine compounds"| | |Y47.5|"Adverse effects in therapeutic use, mixed sedatives and hypnotics, not elsewhere classified"| | |Y47.8|"Adverse effects in therapeutic use, other sedatives, hypnotics, and antianxiety drugs"| | |Y47.9|"Adverse effects in therapeutic use, sedative, hypnotic, and antianxiety drug, unspecified"| | |Y48.0|"Adverse effects in therapeutic use, inhaled anesthetics"| | |Y48.1|"Adverse effects in therapeutic use, parenteral anesthetics"| | |Y48.2|"Adverse effects in therapeutic use, other and unspecified general anesthetics"| | |Y48.3|"Adverse effects in therapeutic use, local anesthetics"| | |Y48.4|"Adverse effects in therapeutic use, anesthetic, unspecified"| | |Y48.5|"Adverse effects in therapeutic use, therapeutic gases"| | |Y49.0|"Adverse effects in therapeutic use, tricyclic and tetracyclic antidepressants"| | |Y49.1|"Adverse effects in therapeutic use, monoamine-oxidase-inhibitor antidepressants"| | |Y49.2|"Adverse effects in therapeutic use, other and unspecified antidepressants"| | |Y49.3|"Adverse effects in therapeutic use, phenothiazine antipsychotics and neuroleptics"| | |Y49.4|"Adverse effects in therapeutic use, butyrophenone and thioxanthene neuroleptics"| | |Y49.5|"Adverse effects in therapeutic use, other antipsychotics and neuroleptics"| | |Y49.6|"Adverse effects in therapeutic use, psychodysleptics [hallucinogens]"| | |Y49.7|"Adverse effects in therapeutic use, psychostimulants with abuse potential"| | |Y49.8|"Adverse effects in therapeutic use, other psychotropic drugs, not elsewhere classified"| | |Y49.9|"Adverse effects in therapeutic use, psychotropic drug, unspecified"| | |Y50.0|"Adverse effects in therapeutic use, analeptics"| | |Y50.1|"Adverse effects in therapeutic use, opioid receptor antagonists"| | |Y50.2|"Adverse effects in therapeutic use, methylxanthines, not elsewhere classified"| | |Y50.8|"Adverse effects in therapeutic use, other central nervous system stimulants"| | |Y50.9|"Adverse effects in therapeutic use, central nervous system stimulant, unspecified"| | |Y51.0|"Adverse effects in therapeutic use, anticholinesterase agents"| | |Y51.1|"Adverse effects in therapeutic use, other parasympathomimetics [cholinergics]"| | |Y51.2|"Adverse effects in therapeutic use, ganglionic blocking drugs, not elsewhere classified"| | |Y51.3|"Adverse effects in therapeutic use, other parasympatholytics [anticholinergics and antimuscarinics] and spasmolytics, not elsewhere classified"| | |Y51.4|"Adverse effects in therapeutic use, predominantly alpha-adrenoreceptor agonists, not elsewhere classified"| | |Y51.5|"Adverse effects in therapeutic use, predominantly beta-adrenoreceptor agonists, not elsewhere classified"| | |Y51.6|"Adverse effects in therapeutic use, alpha-adrenoreceptor antagonists, not elsewhere classified"| | |Y51.7|"Adverse effects in therapeutic use, beta-adrenoreceptor antagonists, not elsewhere classified"| | |Y51.8|"Adverse effects in therapeutic use, centrally acting and adrenergic-neuron-blocking agents, not elsewhere classified"| | |Y51.9|"Adverse effects in therapeutic use, other and unspecified drugs primarily affecting the autonomic nervous system"| | |Y52.0|"Adverse effects in therapeutic use, cardiac-stimulant glycosides and drugs of similar action"| | |Y52.1|"Adverse effects in therapeutic use, calcium-channel blockers"| | |Y52.2|"Adverse effects in therapeutic use, other antidysrhythmic drugs, not elsewhere classified"| | |Y52.3|"Adverse effects in therapeutic use, coronary vasodilators, not elsewhere classified"| | |Y52.4|"Adverse effects in therapeutic use, angiotensin-converting-enzyme inhibitors"| | |Y52.5|"Adverse effects in therapeutic use, other antihypertensive drugs, not elsewhere classified"| | |Y52.6|"Adverse effects in therapeutic use, antihyperlipidemic and antiarteriosclerotic drugs"| | |Y52.7|"Adverse effects in therapeutic use, peripheral vasodilators"| | |Y52.8|"Adverse effects in therapeutic use, antivaricose drugs, including sclerosing agents"| | |Y52.9|"Adverse effects in therapeutic use, other and unspecified agents primarily affecting the cardiovascular system"| | |Y53.0|"Adverse effects in therapeutic use, histamine H2-receptor antagonists"| | |Y53.1|"Adverse effects in therapeutic use, other antacids and anti-gastric-secretion drugs"| | |Y53.2|"Adverse effects in therapeutic use, stimulant laxatives"| | |Y53.3|"Adverse effects in therapeutic use, saline and osmotic laxatives"| | |Y53.4|"Adverse effects in therapeutic use, other laxatives"| | |Y53.5|"Adverse effects in therapeutic use, digestants"| | |Y53.6|"Adverse effects in therapeutic use, antidiarrheal drugs"| | |Y53.7|"Adverse effects in therapeutic use, emetics"| | |Y53.8|"Adverse effects in therapeutic use, other agents primarily affecting the gastrointestinal system"| | |Y53.9|"Adverse effects in therapeutic use, agent primarily affecting the gastrointestinal system, unspecified"| | |Y54.0|"Adverse effects in therapeutic use, mineralocorticoids"| | |Y54.1|"Adverse effects in therapeutic use, mineralocorticoid antagonists [aldosterone antagonists]"| | |Y54.2|"Adverse effects in therapeutic use, carbonic-anhydrase inhibitors"| | |Y54.3|"Adverse effects in therapeutic use, benzothiadiazine derivatives"| | |Y54.4|"Adverse effects in therapeutic use, loop [high-ceiling] diuretics"| | |Y54.5|"Adverse effects in therapeutic use, other diuretics"| | |Y54.6|"Adverse effects in therapeutic use, electrolytic, caloric, and water balance agents"| | |Y54.7|"Adverse effects in therapeutic use, agents affecting calcification"| | |Y54.8|"Adverse effects in therapeutic use, agents affecting uric acid metabolism"| | |Y54.9|"Adverse effects in therapeutic use, mineral salts, not elsewhere classified"| | |Y55.0|"Adverse effects in therapeutic use, oxytocic drugs"| | |Y55.1|"Adverse effects in therapeutic use, skeletal muscle relaxants [neuromuscular blocking agents]"| | |Y55.2|"Adverse effects in therapeutic use, other and unspecified agents primarily acting on muscles"| | |Y55.3|"Adverse effects in therapeutic use, antitussives"| | |Y55.4|"Adverse effects in therapeutic use, expectorants"| | |Y55.5|"Adverse effects in therapeutic use, anticommon cold drugs"| | |Y55.6|"Adverse effects in therapeutic use, antiasthmatics, not elsewhere classified"| | |Y55.7|"Adverse effects in therapeutic use, other and unspecified agents primarily acting on the respiratory system"| | |Y56.0|"Adverse effects in therapeutic use, local antifungal, anti-infective, and anti-inflammatory drugs, not elsewhere classified"| | |Y56.1|"Adverse effects in therapeutic use, antipruritics"| | |Y56.2|"Adverse effects in therapeutic use, local astringents and local detergents"| | |Y56.3|"Adverse effects in therapeutic use, emollients, demulcents, and protectants"| | |Y56.4|"Adverse effects in therapeutic use, keratolytics, keratoplastics, and other hair treatment drugs and preparations"| | |Y56.5|"Adverse effects in therapeutic use, ophthalmological drugs and preparations"| | |Y56.6|"Adverse effects in therapeutic use, otorhinolaryngological drugs and preparations"| | |Y56.7|"Adverse effects in therapeutic use, dental drugs, topically applied"| | |Y56.8|"Adverse effects in therapeutic use, other topical agents"| | |Y56.9|"Adverse effects in therapeutic use, topical agent, unspecified"| | |Y57.0|"Adverse effects in therapeutic use, appetite depressants [anorectics]"| | |Y57.1|"Adverse effects in therapeutic use, lipotropic drugs"| | |Y57.2|"Adverse effects in therapeutic use, antidotes and chelating agents, not elsewhere classified"| | |Y57.3|"Adverse effects in therapeutic use, alcohol deterrents"| | |Y57.4|"Adverse effects in therapeutic use, pharmaceutical excipients"| | |Y57.5|"Adverse effects in therapeutic use, x-ray contrast media"| | |Y57.6|"Adverse effects in therapeutic use, other diagnostic agents"| | |Y57.7|"Adverse effects in therapeutic use, vitamins, not elsewhere classified"| | |Y57.8|"Adverse effects in therapeutic use, other drugs and medicaments"| | |Y57.9|"Adverse effects in therapeutic use, drug or medicament, unspecified"| | |Y58.0|"Adverse effects in therapeutic use, BCG vaccine"| | |Y58.1|"Adverse effects in therapeutic use, typhoid and paratyphoid vaccine"| | |Y58.2|"Adverse effects in therapeutic use, cholera vaccine"| | |Y58.3|"Adverse effects in therapeutic use, plague vaccine"| | |Y58.4|"Adverse effects in therapeutic use, tetanus vaccine"| | |Y58.5|"Adverse effects in therapeutic use, diphtheria vaccine"| | |Y58.6|"Adverse effects in therapeutic use, pertussis vaccine, including combinations with a pertussis component"| | |Y58.8|"Adverse effects in therapeutic use, mixed bacterial vaccines, except combinations with a pertussis component"| | |Y58.9|"Adverse effects in therapeutic use, other and unspecified bacterial vaccines"| | |Y59.0|"Adverse effects in therapeutic use, viral vaccines"| | |Y59.1|"Adverse effects in therapeutic use, rickettsial vaccines"| | |Y59.2|"Adverse effects in therapeutic use, protozoal vaccines"| | |Y59.3|"Adverse effects in therapeutic use, immunoglobulin"| | |Y59.8|"Adverse effects in therapeutic use, other specified vaccines and biological substances"| | |Y59.9|"Adverse effects in therapeutic use, vaccine or biological substance, unspecified"| | | | **Misadventures to patients during surgical and medical care** | **Y60-Y69** | |Y60.0|"Unintentional cut, puncture, perforation, or hemorrhage during surgical operation"| | |Y60.1|"Unintentional cut, puncture, perforation, or hemorrhage during infusion or transfusion"| | |Y60.2|"Unintentional cut, puncture, perforation, or hemorrhage during kidney dialysis or other perfusion"| | |Y60.3|"Unintentional cut, puncture, perforation, or hemorrhage during injection or immunization"| | |Y60.4|"Unintentional cut, puncture, perforation, or hemorrhage during endoscopic examination"| | |Y60.5|"Unintentional cut, puncture, perforation, or hemorrhage during heart catheterization"| | |Y60.6|"Unintentional cut, puncture, perforation, or hemorrhage during aspiration, puncture, and other catheterization"| | |Y60.7|"Unintentional cut, puncture, perforation, or hemorrhage during administration of enema"| | |Y60.8|"Unintentional cut, puncture, perforation, or hemorrhage during other surgical and medical care"| | |Y60.9|"Unintentional cut, puncture, perforation, or hemorrhage during unspecified surgical and medical care"| | |Y61.0|Foreign object accidentally left in body during surgical operation| | |Y61.1|Foreign object accidentally left in body during infusion or transfusion| | |Y61.2|Foreign object accidentally left in body during kidney dialysis or other perfusion| | |Y61.3|Foreign object accidentally left in body during injection or immunization| | |Y61.4|Foreign object accidentally left in body during endoscopic examination| | |Y61.5|Foreign object accidentally left in body during heart catheterization| | |Y61.6|"Foreign object accidentally left in body during aspiration, puncture, and other catheterization"| | |Y61.7|Foreign object accidentally left in body during removal of catheter or packing| | |Y61.8|Foreign object accidentally left in body during other surgical and medical care| | |Y61.9|Foreign object accidentally left in body during unspecified surgical and medical care| | |Y62.0|Failure of sterile precautions during surgical operation| | |Y62.1|Failure of sterile precautions during infusion or transfusion| | |Y62.2|Failure of sterile precautions during kidney dialysis or other perfusion| | |Y62.3|Failure of sterile precautions during injection or immunization| | |Y62.4|Failure of sterile precautions during endoscopic examination| | |Y62.5|Failure of sterile precautions during heart catheterization| | |Y62.6|"Failure of sterile precautions during aspiration, puncture, and other catheterization"| | |Y62.8|Failure of sterile precautions during other surgical and medical care| | |Y62.9|Failure of sterile precautions during unspecified surgical and medical care| | |Y63.0|"Failure in dosage, excessive amount of blood or other fluid given during transfusion or infusion"| | |Y63.1|"Failure in dosage, incorrect dilution of fluid used during infusion"| | |Y63.2|"Failure in dosage, overdose of radiation given during therapy"| | |Y63.3|"Failure in dosage, inadvertent exposure of patient to radiation during medical care"| | |Y63.4|Failure in dosage in electroshock or insulin-shock therapy| | |Y63.5|"Failure in dosage, inappropriate temperature in local application and packing"| | |Y63.6|"Failure in dosage, nonadministration of necessary drug, medicament, or biological substance"| | |Y63.8|Failure in dosage during other surgical and medical care| | |Y63.9|Failure in dosage during unspecified surgical and medical care| | |Y64.0|"Contaminated medical or biological substance, transfused or infused"| | |Y64.1|"Contaminated medical or biological substance, injected or used for immunization"| | |Y64.8|Contaminated medical or biological substance administered by other means| | |Y64.9|Contaminated medical or biological substance administered by unspecified means| | |Y65.0|Mismatched blood used in transfusion| | |Y65.1|Wrong fluid used in infusion| | |Y65.2|Failure in suture or ligature during surgical operation| | |Y65.3|Endotracheal tube wrongly placed during anesthetic procedure| | |Y65.4|Failure to introduce or to remove other tube or instrument| | |Y65.5|Performance of inappropriate operation| | |Y65.8|Other specified misadventures during surgical and medical care| | |Y66|Nonadministration of surgical and medical care| | |Y69|Unspecified misadventure during surgical and medical care| | | | **Medical devices associated with adverse incidents in diagnostic and therapeutic use** | **Y70-Y82** | |Y70.0|"Anesthesiology devices associated with adverse incidents, diagnostic and monitoring devices"| | |Y70.1|"Anesthesiology devices associated with adverse incidents, therapeutic (nonsurgical) and rehabilitative devices"| | |Y70.2|"Anesthesiology devices associated with adverse incidents, prosthetic and other implants, materials, and accessory devices"| | |Y70.3|"Anesthesiology devices associated with adverse incidents, surgical instruments, materials, and devices (including sutures)"| | |Y70.8|"Anesthesiology devices associated with adverse incidents, miscellaneous devices, not elsewhere classified"| | |Y71.0|"Cardiovascular devices associated with adverse incidents, diagnostic and monitoring devices"| | |Y71.1|"Cardiovascular devices associated with adverse incidents, therapeutic (nonsurgical) and rehabilitative devices"| | |Y71.2|"Cardiovascular devices associated with adverse incidents, prosthetic and other implants, materials, and accessory devices"| | |Y71.3|"Cardiovascular devices associated with adverse incidents, surgical instruments, materials, and devices (including sutures)"| | |Y71.8|"Cardiovascular devices associated with adverse incidents, miscellaneous devices, not elsewhere classified"| | |Y72.0|"Otorhinolaryngological devices associated with adverse incidents, diagnostic and monitoring devices"| | |Y72.1|"Otorhinolaryngological devices associated with adverse incidents, therapeutic (nonsurgical) and rehabilitative devices"| | |Y72.2|"Otorhinolaryngological devices associated with adverse incidents, prosthetic and other implants, materials, and accessory devices"| | |Y72.3|"Otorhinolaryngological devices associated with adverse incidents, surgical instruments, materials, and devices (including sutures)"| | |Y72.8|"Otorhinolaryngological devices associated with adverse incidents, miscellaneous devices, not elsewhere classified"| | |Y73.0|"Gastroenterology and urology devices associated with adverse incidents, diagnostic and monitoring devices"| | |Y73.1|"Gastroenterology and urology devices associated with adverse incidents, therapeutic (nonsurgical) and rehabilitative devices"| | |Y73.2|"Gastroenterology and urology devices associated with adverse incidents, prosthetic and other implants, materials, and accessory devices"| | |Y73.3|"Gastroenterology and urology devices associated with adverse incidents, surgical instruments, materials, and devices (including sutures)"| | |Y73.8|"Gastroenterology and urology devices associated with adverse incidents, miscellaneous devices, not elsewhere classified"| | |Y74.0|"General hospital and personal-use devices associated with adverse incidents, diagnostic and monitoring devices"| | |Y74.1|"General hospital and personal-use devices associated with adverse incidents, therapeutic (nonsurgical) and rehabilitative devices"| | |Y74.2|"General hospital and personal-use devices associated with adverse incidents, prosthetic and other implants, materials, and accessory devices"| | |Y74.3|"General hospital and personal-use devices associated with adverse incidents, surgical instruments, materials, and devices (including sutures)"| | |Y74.8|"General hospital and personal-use devices associated with adverse incidents, miscellaneous devices, not elsewhere classified"| | |Y75.0|"Neurological devices associated with adverse incidents, diagnostic and monitoring devices"| | |Y75.1|"Neurological devices associated with adverse incidents, therapeutic (nonsurgical) and rehabilitative devices"| | |Y75.2|"Neurological devices associated with adverse incidents, prosthetic and other implants, materials, and accessory devices"| | |Y75.3|"Neurological devices associated with adverse incidents, surgical instruments, materials, and devices (including sutures)"| | |Y75.8|"Neurological devices associated with adverse incidents, miscellaneous devices, not elsewhere classified"| | |Y76.0|"Obstetric and gynecological devices associated with adverse incidents, diagnostic and monitoring devices"| | |Y76.1|"Obstetric and gynecological devices associated with adverse incidents, therapeutic (nonsurgical) and rehabilitative devices"| | |Y76.2|"Obstetric and gynecological devices associated with adverse incidents, prosthetic and other implants, materials, and accessory devices"| | |Y76.3|"Obstetric and gynecological devices associated with adverse incidents, surgical instruments, materials, and devices (including sutures)"| | |Y76.8|"Obstetric and gynecological devices associated with adverse incidents, miscellaneous devices, not elsewhere classified"| | |Y77.0|"Ophthalmic devices associated with adverse incidents, diagnostic and monitoring devices"| | |Y77.1|"Ophthalmic devices associated with adverse incidents, therapeutic (nonsurgical) and rehabilitative devices"| | |Y77.2|"Ophthalmic devices associated with adverse incidents, prosthetic and other implants, materials, and accessory devices"| | |Y77.3|"Ophthalmic devices associated with adverse incidents, surgical instruments, materials, and devices (including sutures)"| | |Y77.8|"Ophthalmic devices associated with adverse incidents, miscellaneous devices, not elsewhere classified"| | |Y78.0|"Radiological devices associated with adverse incidents, diagnostic and monitoring devices"| | |Y78.1|"Radiological devices associated with adverse incidents, therapeutic (nonsurgical) and rehabilitative devices"| | |Y78.2|"Radiological devices associated with adverse incidents, prosthetic and other implants, materials, and accessory devices"| | |Y78.3|"Radiological devices associated with adverse incidents, surgical instruments, materials, and devices (including sutures)"| | |Y78.8|"Radiological devices associated with adverse incidents, miscellaneous devices, not elsewhere classified"| | |Y79.0|"Orthopedic devices associated with adverse incidents, diagnostic and monitoring devices"| | |Y79.1|"Orthopedic devices associated with adverse incidents, therapeutic (nonsurgical) and rehabilitative devices"| | |Y79.2|"Orthopedic devices associated with adverse incidents, prosthetic and other implants, materials, and accessory devices"| | |Y79.3|"Orthopedic devices associated with adverse incidents, surgical instruments, materials, and devices (including sutures)"| | |Y79.8|"Orthopedic devices associated with adverse incidents, miscellaneous devices, not elsewhere classified"| | |Y80.0|"Physical medicine devices associated with adverse incidents, diagnostic and monitoring devices"| | |Y80.1|"Physical medicine devices associated with adverse incidents, therapeutic (nonsurgical) and rehabilitative devices"| | |Y80.2|"Physical medicine devices associated with adverse incidents, prosthetic and other implants, materials, and accessory devices"| | |Y80.3|"Physical medicine devices associated with adverse incidents, surgical instruments, materials, and devices (including sutures)"| | |Y80.8|"Physical medicine devices associated with adverse incidents, miscellaneous devices, not elsewhere classified"| | |Y81.0|"General- and plastic-surgery devices associated with adverse incidents, diagnostic and monitoring devices"| | |Y81.1|"General- and plastic-surgery devices associated with adverse incidents, therapeutic (nonsurgical) and rehabilitative devices"| | |Y81.2|"General- and plastic-surgery devices associated with adverse incidents, prosthetic and other implants, materials, and accessory devices"| | |Y81.3|"General- and plastic-surgery devices associated with adverse incidents, surgical instruments, materials, and devices (including sutures)"| | |Y81.8|"General- and plastic-surgery devices associated with adverse incidents, miscellaneous devices, not elsewhere classified"| | |Y82.0|"Other and unspecified medical devices associated with adverse incidents, diagnostic and monitoring devices"| | |Y82.1|"Other and unspecified medical devices associated with adverse incidents, therapeutic (nonsurgical) and rehabilitative devices"| | |Y82.2|"Other and unspecified medical devices associated with adverse incidents, prosthetic and other implants, materials, and accessory devices"| | |Y82.3|"Other and unspecified medical devices associated with adverse incidents, surgical instruments, materials, and devices (including sutures)"| | |Y82.8|"Other and unspecified medical devices associated with adverse incidents, miscellaneous devices, not elsewhere classified"| | | | **"Surgical and other medical procedures as the cause of abnormal reaction of the patient, or of later complication, without mention of misadventure at the time of the procedure"** | **Y83-Y84** | |Y83.0|"Abnormal reaction, surgical operation with transplant of whole organ"| | |Y83.1|"Abnormal reaction, surgical operation with implant of artificial internal device"| | |Y83.2|"Abnormal reaction, surgical operation with anastomosis, bypass, or graft"| | |Y83.3|"Abnormal reaction, surgical operation with formation of external stoma"| | |Y83.4|"Abnormal reaction, other reconstructive surgery"| | |Y83.5|"Abnormal reaction, amputation of limb(s)"| | |Y83.6|"Abnormal reaction, removal of other organ (partial) (total)"| | |Y83.8|"Abnormal reaction, other surgical procedures"| | |Y83.9|"Abnormal reaction, surgical procedure, unspecified"| | |Y84.0|"Abnormal reaction, cardiac catheterization"| | |Y84.1|"Abnormal reaction, kidney dialysis"| | |Y84.2|"Abnormal reaction, radiological procedure and radiotherapy"| | |Y84.3|"Abnormal reaction, shock therapy"| | |Y84.4|"Abnormal reaction, aspiration of fluid"| | |Y84.5|"Abnormal reaction, insertion of gastric or duodenal sound"| | |Y84.6|"Abnormal reaction, urinary catheterization"| | |Y84.7|"Abnormal reaction, blood-sampling"| | |Y84.8|"Abnormal reaction, other medical procedures"| | |Y84.9|"Abnormal reaction, medical procedure, unspecified"| | | | **Sequelae of external causes of mortality** | **Y85-Y89** | |Y88.0|"Sequelae of adverse effects caused by drugs, medicaments, and biological substances in therapeutic use"| | |Y88.1|Sequelae of misadventures to patients during surgical and medical procedures| | |Y88.2|Sequelae of adverse incidents associated with medical devices in diagnostic and therapeutic use| | |Y88.3|"Sequelae of surgical and medical procedures as the cause of abnormal reaction of the patient, or of later complication, without mention of misadventure at the time of the procedure"| |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083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